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CE73CA" w14:textId="77777777" w:rsidR="00A23F2D" w:rsidRDefault="00A23F2D"/>
    <w:p w14:paraId="543CE3C0" w14:textId="77777777" w:rsidR="001D296C" w:rsidRDefault="001D296C"/>
    <w:p w14:paraId="3EFA0EA6" w14:textId="77777777" w:rsidR="001D296C" w:rsidRDefault="001D296C"/>
    <w:p w14:paraId="1A10BE3D" w14:textId="38E2079F" w:rsidR="001D296C" w:rsidRDefault="00FA1D7F" w:rsidP="001D296C">
      <w:pPr>
        <w:pStyle w:val="Title"/>
      </w:pPr>
      <w:r>
        <w:t xml:space="preserve">Data Analysis with </w:t>
      </w:r>
      <w:r w:rsidR="006F5772">
        <w:t>R</w:t>
      </w:r>
      <w:r w:rsidR="00D74A14" w:rsidRPr="00D74A14">
        <w:t xml:space="preserve"> – </w:t>
      </w:r>
      <w:r w:rsidR="0017436C">
        <w:t>C99</w:t>
      </w:r>
      <w:r w:rsidR="006F5772">
        <w:t>7</w:t>
      </w:r>
    </w:p>
    <w:p w14:paraId="0F5EEC07" w14:textId="77777777" w:rsidR="00D74A14" w:rsidRDefault="00D74A14" w:rsidP="00D74A14"/>
    <w:p w14:paraId="47916F0E" w14:textId="77777777" w:rsidR="00D74A14" w:rsidRDefault="00D74A14" w:rsidP="00D74A14">
      <w:r>
        <w:t>Student Name: David Bailey</w:t>
      </w:r>
    </w:p>
    <w:p w14:paraId="315E53DD" w14:textId="77777777" w:rsidR="00D74A14" w:rsidRDefault="00D74A14" w:rsidP="00D74A14">
      <w:r>
        <w:t>Student ID: #000658614</w:t>
      </w:r>
    </w:p>
    <w:p w14:paraId="0AC40EB8" w14:textId="7E7B9C8F" w:rsidR="00D74A14" w:rsidRDefault="00D74A14" w:rsidP="00D74A14">
      <w:r>
        <w:t xml:space="preserve">Date: </w:t>
      </w:r>
      <w:r w:rsidR="006F5772">
        <w:t>02/20</w:t>
      </w:r>
      <w:r w:rsidR="0017436C">
        <w:t>/2020</w:t>
      </w:r>
    </w:p>
    <w:p w14:paraId="1E755C9F" w14:textId="19CA86ED" w:rsidR="00D74A14" w:rsidRDefault="00D74A14" w:rsidP="00D74A14">
      <w:r>
        <w:t xml:space="preserve">Student Mentor Name: </w:t>
      </w:r>
      <w:r w:rsidR="001260D5">
        <w:t>Kelly Smith</w:t>
      </w:r>
    </w:p>
    <w:p w14:paraId="4DCE3F84" w14:textId="77777777" w:rsidR="00311DA1" w:rsidRDefault="00311DA1" w:rsidP="00D74A14"/>
    <w:p w14:paraId="3B02DD85" w14:textId="77F9041D" w:rsidR="00311DA1" w:rsidRDefault="00311DA1">
      <w:r>
        <w:br w:type="page"/>
      </w:r>
    </w:p>
    <w:p w14:paraId="2A107A95" w14:textId="0E450392" w:rsidR="00875415" w:rsidRPr="00875415" w:rsidRDefault="00875415" w:rsidP="00875415">
      <w:pPr>
        <w:spacing w:line="480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lastRenderedPageBreak/>
        <w:t xml:space="preserve">Explanation of </w:t>
      </w:r>
      <w:r w:rsidR="005B2FCE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t>data cleaning</w:t>
      </w:r>
    </w:p>
    <w:p w14:paraId="356426CB" w14:textId="5F36F808" w:rsidR="006C1C4D" w:rsidRPr="003E0B76" w:rsidRDefault="005B2FCE" w:rsidP="005B2FCE">
      <w:pPr>
        <w:spacing w:line="480" w:lineRule="auto"/>
        <w:ind w:firstLine="720"/>
      </w:pPr>
      <w:r>
        <w:t>I prepared the dataset by first cleaning it up in Excel, getting rid of rows with data that I didn’t need.  I then used a read.csv function in R to pull in the data from the cleaned data file. See attached screenshots from my console for the regression analysis, summary statistics, and population predictions to 2025.</w:t>
      </w:r>
      <w:bookmarkStart w:id="0" w:name="_GoBack"/>
      <w:bookmarkEnd w:id="0"/>
    </w:p>
    <w:sectPr w:rsidR="006C1C4D" w:rsidRPr="003E0B76" w:rsidSect="00950C8C">
      <w:headerReference w:type="default" r:id="rId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4D83A" w14:textId="77777777" w:rsidR="008D1576" w:rsidRDefault="008D1576" w:rsidP="00311DA1">
      <w:r>
        <w:separator/>
      </w:r>
    </w:p>
  </w:endnote>
  <w:endnote w:type="continuationSeparator" w:id="0">
    <w:p w14:paraId="3FEB8BFD" w14:textId="77777777" w:rsidR="008D1576" w:rsidRDefault="008D1576" w:rsidP="00311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949B6E" w14:textId="77777777" w:rsidR="008D1576" w:rsidRDefault="008D1576" w:rsidP="00311DA1">
      <w:r>
        <w:separator/>
      </w:r>
    </w:p>
  </w:footnote>
  <w:footnote w:type="continuationSeparator" w:id="0">
    <w:p w14:paraId="2622E975" w14:textId="77777777" w:rsidR="008D1576" w:rsidRDefault="008D1576" w:rsidP="00311D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9201538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1DE0BA" w14:textId="0AFA2A77" w:rsidR="00950C8C" w:rsidRDefault="00950C8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03CCE4" w14:textId="77777777" w:rsidR="00950C8C" w:rsidRDefault="00950C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jAyNzQxMTc0NTNR0lEKTi0uzszPAykwrQUAs+HL5SwAAAA="/>
  </w:docVars>
  <w:rsids>
    <w:rsidRoot w:val="001D296C"/>
    <w:rsid w:val="00003D39"/>
    <w:rsid w:val="000315AF"/>
    <w:rsid w:val="0008576D"/>
    <w:rsid w:val="00090CE9"/>
    <w:rsid w:val="0009709E"/>
    <w:rsid w:val="000A6D44"/>
    <w:rsid w:val="000B34A9"/>
    <w:rsid w:val="000B6D7F"/>
    <w:rsid w:val="000B7539"/>
    <w:rsid w:val="0012460C"/>
    <w:rsid w:val="001260D5"/>
    <w:rsid w:val="001341C9"/>
    <w:rsid w:val="001401BC"/>
    <w:rsid w:val="00150A1A"/>
    <w:rsid w:val="001653C2"/>
    <w:rsid w:val="001732C6"/>
    <w:rsid w:val="0017436C"/>
    <w:rsid w:val="00174D58"/>
    <w:rsid w:val="001754D1"/>
    <w:rsid w:val="00182390"/>
    <w:rsid w:val="001A23C3"/>
    <w:rsid w:val="001D296C"/>
    <w:rsid w:val="002737B1"/>
    <w:rsid w:val="0028786E"/>
    <w:rsid w:val="002B629B"/>
    <w:rsid w:val="002E3098"/>
    <w:rsid w:val="002F76B6"/>
    <w:rsid w:val="00311DA1"/>
    <w:rsid w:val="00333385"/>
    <w:rsid w:val="003A0C3C"/>
    <w:rsid w:val="003B7B2C"/>
    <w:rsid w:val="003C1865"/>
    <w:rsid w:val="003C4345"/>
    <w:rsid w:val="003E0B76"/>
    <w:rsid w:val="00435BC4"/>
    <w:rsid w:val="004602B2"/>
    <w:rsid w:val="00472542"/>
    <w:rsid w:val="004E1B7C"/>
    <w:rsid w:val="005A507C"/>
    <w:rsid w:val="005A6205"/>
    <w:rsid w:val="005B2FCE"/>
    <w:rsid w:val="005C47D8"/>
    <w:rsid w:val="005C7E20"/>
    <w:rsid w:val="006064CE"/>
    <w:rsid w:val="00680B69"/>
    <w:rsid w:val="006938BD"/>
    <w:rsid w:val="006A5E56"/>
    <w:rsid w:val="006C1C4D"/>
    <w:rsid w:val="006C38F6"/>
    <w:rsid w:val="006C3F1A"/>
    <w:rsid w:val="006E1C30"/>
    <w:rsid w:val="006F5772"/>
    <w:rsid w:val="0071420A"/>
    <w:rsid w:val="007377C7"/>
    <w:rsid w:val="00747F1C"/>
    <w:rsid w:val="00760D80"/>
    <w:rsid w:val="007910B6"/>
    <w:rsid w:val="00794E56"/>
    <w:rsid w:val="007D1B6D"/>
    <w:rsid w:val="00807324"/>
    <w:rsid w:val="00875415"/>
    <w:rsid w:val="00877D92"/>
    <w:rsid w:val="00884190"/>
    <w:rsid w:val="00891B37"/>
    <w:rsid w:val="008A65A5"/>
    <w:rsid w:val="008B06F3"/>
    <w:rsid w:val="008C534A"/>
    <w:rsid w:val="008C7D7D"/>
    <w:rsid w:val="008D1576"/>
    <w:rsid w:val="00907555"/>
    <w:rsid w:val="00922C84"/>
    <w:rsid w:val="0092509A"/>
    <w:rsid w:val="00934630"/>
    <w:rsid w:val="00950C8C"/>
    <w:rsid w:val="009A6D1D"/>
    <w:rsid w:val="009E02B8"/>
    <w:rsid w:val="009E25DE"/>
    <w:rsid w:val="009E393A"/>
    <w:rsid w:val="00A15F7E"/>
    <w:rsid w:val="00A23F2D"/>
    <w:rsid w:val="00A44430"/>
    <w:rsid w:val="00AA65B6"/>
    <w:rsid w:val="00AD354D"/>
    <w:rsid w:val="00AE080A"/>
    <w:rsid w:val="00B03B0E"/>
    <w:rsid w:val="00B361A4"/>
    <w:rsid w:val="00BB5E79"/>
    <w:rsid w:val="00BF2D84"/>
    <w:rsid w:val="00C02295"/>
    <w:rsid w:val="00C42081"/>
    <w:rsid w:val="00C5690B"/>
    <w:rsid w:val="00CE26D7"/>
    <w:rsid w:val="00CE4CAC"/>
    <w:rsid w:val="00CF64EA"/>
    <w:rsid w:val="00D1386F"/>
    <w:rsid w:val="00D2444E"/>
    <w:rsid w:val="00D42377"/>
    <w:rsid w:val="00D57AFD"/>
    <w:rsid w:val="00D74A14"/>
    <w:rsid w:val="00DD7EA9"/>
    <w:rsid w:val="00E169AC"/>
    <w:rsid w:val="00E806DF"/>
    <w:rsid w:val="00E82D23"/>
    <w:rsid w:val="00E94904"/>
    <w:rsid w:val="00EB03D1"/>
    <w:rsid w:val="00EC05C8"/>
    <w:rsid w:val="00F420F3"/>
    <w:rsid w:val="00F83258"/>
    <w:rsid w:val="00F92DD0"/>
    <w:rsid w:val="00FA1D7F"/>
    <w:rsid w:val="00FC7814"/>
    <w:rsid w:val="00FD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CC1E7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0B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296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2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11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1DA1"/>
  </w:style>
  <w:style w:type="paragraph" w:styleId="Footer">
    <w:name w:val="footer"/>
    <w:basedOn w:val="Normal"/>
    <w:link w:val="FooterChar"/>
    <w:uiPriority w:val="99"/>
    <w:unhideWhenUsed/>
    <w:rsid w:val="00311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1DA1"/>
  </w:style>
  <w:style w:type="character" w:customStyle="1" w:styleId="Heading1Char">
    <w:name w:val="Heading 1 Char"/>
    <w:basedOn w:val="DefaultParagraphFont"/>
    <w:link w:val="Heading1"/>
    <w:uiPriority w:val="9"/>
    <w:rsid w:val="003E0B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AE080A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EC05C8"/>
    <w:rPr>
      <w:i/>
      <w:iCs/>
    </w:rPr>
  </w:style>
  <w:style w:type="table" w:styleId="TableGrid">
    <w:name w:val="Table Grid"/>
    <w:basedOn w:val="TableNormal"/>
    <w:uiPriority w:val="39"/>
    <w:rsid w:val="008B06F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5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8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74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09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268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89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72</Words>
  <Characters>41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iley</dc:creator>
  <cp:keywords/>
  <dc:description/>
  <cp:lastModifiedBy>David Bailey</cp:lastModifiedBy>
  <cp:revision>4</cp:revision>
  <dcterms:created xsi:type="dcterms:W3CDTF">2020-02-22T04:06:00Z</dcterms:created>
  <dcterms:modified xsi:type="dcterms:W3CDTF">2020-02-22T04:26:00Z</dcterms:modified>
</cp:coreProperties>
</file>